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DC605" w14:textId="6C9B90A2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677FC3" w:rsidRPr="00677FC3">
        <w:rPr>
          <w:rFonts w:cs="Arial"/>
          <w:b/>
          <w:spacing w:val="-5"/>
          <w:szCs w:val="24"/>
        </w:rPr>
        <w:t>012026-1009</w:t>
      </w:r>
    </w:p>
    <w:p w14:paraId="0C027693" w14:textId="65C29E87" w:rsidR="00366405" w:rsidRDefault="00677FC3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677FC3">
        <w:rPr>
          <w:rFonts w:cs="Arial"/>
          <w:b/>
          <w:caps/>
          <w:szCs w:val="24"/>
        </w:rPr>
        <w:t>HR Learning Management System</w:t>
      </w:r>
    </w:p>
    <w:p w14:paraId="558BA730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6999C8B5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4BB5B3A6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14B9D6BA" w14:textId="77777777" w:rsidR="004D6D4C" w:rsidRPr="00365765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365765">
        <w:rPr>
          <w:rFonts w:cs="Arial"/>
          <w:szCs w:val="24"/>
        </w:rPr>
        <w:t>Proposer</w:t>
      </w:r>
      <w:r w:rsidRPr="00365765">
        <w:rPr>
          <w:rFonts w:cs="Arial"/>
          <w:spacing w:val="-4"/>
          <w:szCs w:val="24"/>
        </w:rPr>
        <w:t xml:space="preserve"> </w:t>
      </w:r>
      <w:r w:rsidRPr="00365765">
        <w:rPr>
          <w:rFonts w:cs="Arial"/>
          <w:szCs w:val="24"/>
        </w:rPr>
        <w:t>must</w:t>
      </w:r>
      <w:r w:rsidRPr="00365765">
        <w:rPr>
          <w:rFonts w:cs="Arial"/>
          <w:spacing w:val="-1"/>
          <w:szCs w:val="24"/>
        </w:rPr>
        <w:t xml:space="preserve"> </w:t>
      </w:r>
      <w:r w:rsidRPr="00365765">
        <w:rPr>
          <w:rFonts w:cs="Arial"/>
          <w:szCs w:val="24"/>
        </w:rPr>
        <w:t>submit</w:t>
      </w:r>
      <w:r w:rsidRPr="00365765">
        <w:rPr>
          <w:rFonts w:cs="Arial"/>
          <w:spacing w:val="-4"/>
          <w:szCs w:val="24"/>
        </w:rPr>
        <w:t xml:space="preserve"> </w:t>
      </w:r>
      <w:r w:rsidRPr="00365765">
        <w:rPr>
          <w:rFonts w:cs="Arial"/>
          <w:szCs w:val="24"/>
        </w:rPr>
        <w:t>a</w:t>
      </w:r>
      <w:r w:rsidRPr="00365765">
        <w:rPr>
          <w:rFonts w:cs="Arial"/>
          <w:spacing w:val="-2"/>
          <w:szCs w:val="24"/>
        </w:rPr>
        <w:t xml:space="preserve"> </w:t>
      </w:r>
      <w:r w:rsidRPr="00365765">
        <w:rPr>
          <w:rFonts w:cs="Arial"/>
          <w:szCs w:val="24"/>
        </w:rPr>
        <w:t>completed</w:t>
      </w:r>
      <w:r w:rsidRPr="00365765">
        <w:rPr>
          <w:rFonts w:cs="Arial"/>
          <w:spacing w:val="-3"/>
          <w:szCs w:val="24"/>
        </w:rPr>
        <w:t xml:space="preserve"> </w:t>
      </w:r>
      <w:r w:rsidRPr="00365765">
        <w:rPr>
          <w:rFonts w:cs="Arial"/>
          <w:szCs w:val="24"/>
        </w:rPr>
        <w:t>Attachment</w:t>
      </w:r>
      <w:r w:rsidRPr="00365765">
        <w:rPr>
          <w:rFonts w:cs="Arial"/>
          <w:spacing w:val="-4"/>
          <w:szCs w:val="24"/>
        </w:rPr>
        <w:t xml:space="preserve"> </w:t>
      </w:r>
      <w:r w:rsidR="0044012C" w:rsidRPr="00365765">
        <w:rPr>
          <w:rFonts w:cs="Arial"/>
          <w:szCs w:val="24"/>
        </w:rPr>
        <w:t>C</w:t>
      </w:r>
      <w:r w:rsidRPr="00365765">
        <w:rPr>
          <w:rFonts w:cs="Arial"/>
          <w:szCs w:val="24"/>
        </w:rPr>
        <w:t>-Cost Breakdown Offer.</w:t>
      </w:r>
      <w:r w:rsidR="003F6F88" w:rsidRPr="00365765">
        <w:rPr>
          <w:rFonts w:cs="Arial"/>
          <w:spacing w:val="-5"/>
          <w:szCs w:val="24"/>
        </w:rPr>
        <w:t xml:space="preserve"> </w:t>
      </w:r>
      <w:r w:rsidRPr="00365765">
        <w:rPr>
          <w:rFonts w:cs="Arial"/>
          <w:szCs w:val="24"/>
        </w:rPr>
        <w:t xml:space="preserve">All rates </w:t>
      </w:r>
      <w:r w:rsidR="0047005A" w:rsidRPr="00365765">
        <w:rPr>
          <w:rFonts w:cs="Arial"/>
          <w:szCs w:val="24"/>
        </w:rPr>
        <w:t xml:space="preserve">or deliverables </w:t>
      </w:r>
      <w:r w:rsidRPr="00365765">
        <w:rPr>
          <w:rFonts w:cs="Arial"/>
          <w:szCs w:val="24"/>
        </w:rPr>
        <w:t>quoted shall be:</w:t>
      </w:r>
    </w:p>
    <w:p w14:paraId="386F54DE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2217A470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Quoted in US Dollars.</w:t>
      </w:r>
    </w:p>
    <w:p w14:paraId="000C23B9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 xml:space="preserve">Full cost </w:t>
      </w:r>
      <w:proofErr w:type="gramStart"/>
      <w:r w:rsidRPr="00365765">
        <w:rPr>
          <w:rFonts w:cs="Arial"/>
          <w:szCs w:val="24"/>
        </w:rPr>
        <w:t>inclusive</w:t>
      </w:r>
      <w:proofErr w:type="gramEnd"/>
      <w:r w:rsidRPr="00365765">
        <w:rPr>
          <w:rFonts w:cs="Arial"/>
          <w:szCs w:val="24"/>
        </w:rPr>
        <w:t xml:space="preserve"> of sales tax and other government fees, taxes and charges.</w:t>
      </w:r>
    </w:p>
    <w:p w14:paraId="6CC32B2C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Valid throughout the contract period unless otherwise amended and agreed to by both parties in writing.</w:t>
      </w:r>
    </w:p>
    <w:p w14:paraId="165C3551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This Form must be filled</w:t>
      </w:r>
      <w:r w:rsidRPr="008C21A1">
        <w:rPr>
          <w:rFonts w:cs="Arial"/>
          <w:szCs w:val="24"/>
        </w:rPr>
        <w:t xml:space="preserve"> out and returned with your proposal materials as a separate attachment.</w:t>
      </w:r>
    </w:p>
    <w:p w14:paraId="6A762F21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D808FD4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2FAE27F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7DD01659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32F649F8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5C89A8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81A7E9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B779177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51472EC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4CE42022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81C49A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042A5C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77DF4EEF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02AE6AB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6B19530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5B52E4D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BE0DF9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E914F6D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E0067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564BC9F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4A52536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12D137F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7A0D50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20192B83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0A6FC63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951A516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4B475582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C3719F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58EB05B8" w14:textId="77777777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1ACAC880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7D4389D" w14:textId="77777777" w:rsidR="00406C58" w:rsidRPr="00606427" w:rsidRDefault="00406C58" w:rsidP="00406C58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1: Discovery &amp; Planning</w:t>
            </w:r>
          </w:p>
          <w:p w14:paraId="0AA84B2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556B781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824C363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86BCC54" w14:textId="77777777" w:rsidR="00D17727" w:rsidRPr="00606427" w:rsidRDefault="00D17727" w:rsidP="00D17727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2: System Configuration &amp; Setup</w:t>
            </w:r>
          </w:p>
          <w:p w14:paraId="707A9B0F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2A9B7002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3FB98086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FED979B" w14:textId="4E5135B9" w:rsidR="00395342" w:rsidRPr="00606427" w:rsidRDefault="00395342" w:rsidP="00395342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 xml:space="preserve">Phase 3: Integration &amp; Data Migration </w:t>
            </w:r>
          </w:p>
          <w:p w14:paraId="78CB1B6F" w14:textId="14139FFE" w:rsidR="002424A8" w:rsidRPr="00606427" w:rsidRDefault="002424A8" w:rsidP="002424A8">
            <w:pPr>
              <w:spacing w:before="240"/>
              <w:rPr>
                <w:rFonts w:ascii="Times New Roman" w:hAnsi="Times New Roman"/>
                <w:szCs w:val="24"/>
              </w:rPr>
            </w:pPr>
          </w:p>
          <w:p w14:paraId="25686B75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31EF2DB7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656A4DD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AB184F0" w14:textId="77777777" w:rsidR="00F969DA" w:rsidRPr="00606427" w:rsidRDefault="00F969DA" w:rsidP="00F969DA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4: Testing, Training &amp; Go-Live</w:t>
            </w:r>
          </w:p>
          <w:p w14:paraId="4A84739D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56542D31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39AFB7D9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C5C55E3" w14:textId="77777777" w:rsidR="00365765" w:rsidRPr="00606427" w:rsidRDefault="00365765" w:rsidP="00365765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5: Ongoing Support</w:t>
            </w:r>
          </w:p>
          <w:p w14:paraId="74FF99FC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CC34160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252CCD9C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42D8A1FA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42D65" w14:textId="77777777" w:rsidR="00AC363D" w:rsidRDefault="00AC363D">
      <w:r>
        <w:separator/>
      </w:r>
    </w:p>
  </w:endnote>
  <w:endnote w:type="continuationSeparator" w:id="0">
    <w:p w14:paraId="18D3787F" w14:textId="77777777" w:rsidR="00AC363D" w:rsidRDefault="00AC363D">
      <w:r>
        <w:continuationSeparator/>
      </w:r>
    </w:p>
  </w:endnote>
  <w:endnote w:type="continuationNotice" w:id="1">
    <w:p w14:paraId="4FFD6BFE" w14:textId="77777777" w:rsidR="00AC363D" w:rsidRDefault="00AC36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87CAC" w14:textId="77777777" w:rsidR="00365765" w:rsidRDefault="003657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A26EA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6993B71F" w14:textId="4E44553E" w:rsidR="003D08FA" w:rsidRPr="009920C7" w:rsidRDefault="00E80685" w:rsidP="009920C7">
    <w:pPr>
      <w:tabs>
        <w:tab w:val="center" w:pos="4320"/>
        <w:tab w:val="right" w:pos="9270"/>
      </w:tabs>
      <w:rPr>
        <w:sz w:val="20"/>
      </w:rPr>
    </w:pPr>
    <w:r w:rsidRPr="00E80685">
      <w:rPr>
        <w:sz w:val="20"/>
      </w:rPr>
      <w:t>012026-1009 Learning Management Softwar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38E58" w14:textId="77777777" w:rsidR="00365765" w:rsidRDefault="003657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84200" w14:textId="77777777" w:rsidR="00AC363D" w:rsidRDefault="00AC363D">
      <w:r>
        <w:separator/>
      </w:r>
    </w:p>
  </w:footnote>
  <w:footnote w:type="continuationSeparator" w:id="0">
    <w:p w14:paraId="7B6793E1" w14:textId="77777777" w:rsidR="00AC363D" w:rsidRDefault="00AC363D">
      <w:r>
        <w:continuationSeparator/>
      </w:r>
    </w:p>
  </w:footnote>
  <w:footnote w:type="continuationNotice" w:id="1">
    <w:p w14:paraId="73CAEE42" w14:textId="77777777" w:rsidR="00AC363D" w:rsidRDefault="00AC36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0E7A5" w14:textId="77777777" w:rsidR="00365765" w:rsidRDefault="003657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FF7B2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85412" w14:textId="77777777" w:rsidR="00365765" w:rsidRDefault="0036576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677FC3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4A8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AA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765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342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6C58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6A1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77FC3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63D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16A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431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727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140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2E6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685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9DA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7A2D60"/>
  <w15:docId w15:val="{EB113A5F-D197-4063-A178-3F7903886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12026-1009%20Learning%20Management%20Software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1B3A40-6D7F-4F13-A553-CA7AF1DF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4</TotalTime>
  <Pages>1</Pages>
  <Words>187</Words>
  <Characters>1014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79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Aquino, Cathy</cp:lastModifiedBy>
  <cp:revision>11</cp:revision>
  <cp:lastPrinted>2019-09-20T20:25:00Z</cp:lastPrinted>
  <dcterms:created xsi:type="dcterms:W3CDTF">2026-02-20T18:24:00Z</dcterms:created>
  <dcterms:modified xsi:type="dcterms:W3CDTF">2026-02-2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